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8C4C4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617FF380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09774AFC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3074CB8F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473CCABF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255564A0" w14:textId="77777777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</w:p>
    <w:p w14:paraId="1139C3EF" w14:textId="023AD04A" w:rsidR="00A645C9" w:rsidRPr="00C72534" w:rsidRDefault="00A645C9" w:rsidP="00A645C9">
      <w:pPr>
        <w:pStyle w:val="Title"/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Server-side Development Project Setup</w:t>
      </w:r>
    </w:p>
    <w:p w14:paraId="4B93813B" w14:textId="7EE639D0" w:rsidR="00A645C9" w:rsidRPr="00C72534" w:rsidRDefault="00A645C9" w:rsidP="00A645C9">
      <w:pPr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By Nolan Eitzen</w:t>
      </w:r>
    </w:p>
    <w:p w14:paraId="2C46FBBE" w14:textId="1E664756" w:rsidR="00A645C9" w:rsidRPr="00C72534" w:rsidRDefault="00A645C9" w:rsidP="00A645C9">
      <w:pPr>
        <w:jc w:val="center"/>
        <w:rPr>
          <w:rFonts w:ascii="Arial" w:hAnsi="Arial" w:cs="Arial"/>
        </w:rPr>
      </w:pPr>
      <w:r w:rsidRPr="00C72534">
        <w:rPr>
          <w:rFonts w:ascii="Arial" w:hAnsi="Arial" w:cs="Arial"/>
        </w:rPr>
        <w:t>For CIS 530</w:t>
      </w:r>
    </w:p>
    <w:p w14:paraId="09CFD309" w14:textId="77777777" w:rsidR="00A645C9" w:rsidRPr="00C72534" w:rsidRDefault="00A645C9">
      <w:pPr>
        <w:rPr>
          <w:rFonts w:ascii="Arial" w:eastAsiaTheme="majorEastAsia" w:hAnsi="Arial" w:cs="Arial"/>
          <w:color w:val="2F5496" w:themeColor="accent1" w:themeShade="BF"/>
          <w:sz w:val="32"/>
          <w:szCs w:val="32"/>
        </w:rPr>
      </w:pPr>
      <w:r w:rsidRPr="00C72534">
        <w:rPr>
          <w:rFonts w:ascii="Arial" w:hAnsi="Arial" w:cs="Arial"/>
        </w:rPr>
        <w:br w:type="page"/>
      </w:r>
    </w:p>
    <w:p w14:paraId="270A3E96" w14:textId="1CABE729" w:rsidR="003341A7" w:rsidRPr="00C72534" w:rsidRDefault="004B71B1" w:rsidP="004B71B1">
      <w:pPr>
        <w:pStyle w:val="Heading1"/>
        <w:rPr>
          <w:rFonts w:ascii="Arial" w:hAnsi="Arial" w:cs="Arial"/>
        </w:rPr>
      </w:pPr>
      <w:r w:rsidRPr="00C72534">
        <w:rPr>
          <w:rFonts w:ascii="Arial" w:hAnsi="Arial" w:cs="Arial"/>
        </w:rPr>
        <w:lastRenderedPageBreak/>
        <w:t>VS Code Setup</w:t>
      </w:r>
    </w:p>
    <w:p w14:paraId="528D6EC9" w14:textId="571EA2CC" w:rsidR="004B71B1" w:rsidRPr="00C72534" w:rsidRDefault="004B71B1" w:rsidP="004B71B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Install Java Extension Pack</w:t>
      </w:r>
    </w:p>
    <w:p w14:paraId="510BEEA0" w14:textId="3571AF94" w:rsidR="00DB0790" w:rsidRPr="00C72534" w:rsidRDefault="00DB0790" w:rsidP="00DB0790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65698A32" wp14:editId="6607A681">
            <wp:extent cx="5943600" cy="892175"/>
            <wp:effectExtent l="0" t="0" r="0" b="3175"/>
            <wp:docPr id="1744212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21243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0D3BB" w14:textId="0C91863B" w:rsidR="004B71B1" w:rsidRPr="00C72534" w:rsidRDefault="004B71B1" w:rsidP="004B71B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Install Spring Boot Extension Pack</w:t>
      </w:r>
    </w:p>
    <w:p w14:paraId="76A9A167" w14:textId="16CAF857" w:rsidR="00E37FD7" w:rsidRPr="00C72534" w:rsidRDefault="00E37FD7" w:rsidP="00E37FD7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03A5E831" wp14:editId="0EC95753">
            <wp:extent cx="5782482" cy="1686160"/>
            <wp:effectExtent l="0" t="0" r="8890" b="9525"/>
            <wp:docPr id="658931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9314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5B0B7" w14:textId="03A228D8" w:rsidR="00E37FD7" w:rsidRPr="00C72534" w:rsidRDefault="00E37FD7" w:rsidP="00E37F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Install the Spring Boot Initializer Extension Pack</w:t>
      </w:r>
    </w:p>
    <w:p w14:paraId="4F72D0CC" w14:textId="5298BDAB" w:rsidR="007C26D4" w:rsidRPr="00C72534" w:rsidRDefault="007C26D4" w:rsidP="007C26D4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48B13DB6" wp14:editId="660F2A43">
            <wp:extent cx="5943600" cy="1197610"/>
            <wp:effectExtent l="0" t="0" r="0" b="2540"/>
            <wp:docPr id="180792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7921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986B5" w14:textId="28ED3D05" w:rsidR="007C26D4" w:rsidRPr="00C72534" w:rsidRDefault="00D94F9E" w:rsidP="00D94F9E">
      <w:pPr>
        <w:pStyle w:val="Heading1"/>
        <w:rPr>
          <w:rFonts w:ascii="Arial" w:hAnsi="Arial" w:cs="Arial"/>
        </w:rPr>
      </w:pPr>
      <w:r w:rsidRPr="00C72534">
        <w:rPr>
          <w:rFonts w:ascii="Arial" w:hAnsi="Arial" w:cs="Arial"/>
        </w:rPr>
        <w:t>Creating a new Spring Boot Project</w:t>
      </w:r>
    </w:p>
    <w:p w14:paraId="3A5D6F47" w14:textId="33A31A0F" w:rsidR="00D94F9E" w:rsidRPr="00C72534" w:rsidRDefault="004C3C91" w:rsidP="004C3C9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tart the Spring initializr</w:t>
      </w:r>
      <w:r w:rsidR="002704CD" w:rsidRPr="00C72534">
        <w:rPr>
          <w:rFonts w:ascii="Arial" w:hAnsi="Arial" w:cs="Arial"/>
        </w:rPr>
        <w:t xml:space="preserve"> using a maven project</w:t>
      </w:r>
    </w:p>
    <w:p w14:paraId="05D3C6DB" w14:textId="14DC92E4" w:rsidR="002704CD" w:rsidRPr="00C72534" w:rsidRDefault="002704CD" w:rsidP="002704CD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6CFBFCC2" wp14:editId="1A1C86B4">
            <wp:extent cx="5830114" cy="1714739"/>
            <wp:effectExtent l="0" t="0" r="0" b="0"/>
            <wp:docPr id="856579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5794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41C59" w14:textId="42AF8748" w:rsidR="002704CD" w:rsidRPr="00C72534" w:rsidRDefault="002704CD" w:rsidP="002704C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lect the latest version</w:t>
      </w:r>
    </w:p>
    <w:p w14:paraId="1E1B9978" w14:textId="77777777" w:rsidR="002704CD" w:rsidRPr="00C72534" w:rsidRDefault="002704CD" w:rsidP="002704CD">
      <w:pPr>
        <w:pStyle w:val="ListParagraph"/>
        <w:rPr>
          <w:rFonts w:ascii="Arial" w:hAnsi="Arial" w:cs="Arial"/>
        </w:rPr>
      </w:pPr>
    </w:p>
    <w:p w14:paraId="3898F7BB" w14:textId="758EA321" w:rsidR="004C3C91" w:rsidRPr="00C72534" w:rsidRDefault="00127A3C" w:rsidP="004C3C91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lastRenderedPageBreak/>
        <w:drawing>
          <wp:inline distT="0" distB="0" distL="0" distR="0" wp14:anchorId="7C151C13" wp14:editId="50E3051B">
            <wp:extent cx="5715798" cy="1762371"/>
            <wp:effectExtent l="0" t="0" r="0" b="9525"/>
            <wp:docPr id="1008055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05563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05DF2" w14:textId="0FE131A4" w:rsidR="00127A3C" w:rsidRPr="00C72534" w:rsidRDefault="00127A3C" w:rsidP="00127A3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lect Java</w:t>
      </w:r>
    </w:p>
    <w:p w14:paraId="47DB31DD" w14:textId="62A5A614" w:rsidR="00127A3C" w:rsidRPr="00C72534" w:rsidRDefault="00127A3C" w:rsidP="00127A3C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07E1441B" wp14:editId="67FE766E">
            <wp:extent cx="5849166" cy="1086002"/>
            <wp:effectExtent l="0" t="0" r="0" b="0"/>
            <wp:docPr id="513282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28232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5599" w14:textId="1AEF130A" w:rsidR="00127A3C" w:rsidRPr="00C72534" w:rsidRDefault="00127A3C" w:rsidP="00127A3C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t the groupID</w:t>
      </w:r>
    </w:p>
    <w:p w14:paraId="63457F44" w14:textId="72E348F4" w:rsidR="00127A3C" w:rsidRPr="00C72534" w:rsidRDefault="00ED3351" w:rsidP="00127A3C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1472ACEF" wp14:editId="0E60FCB5">
            <wp:extent cx="5849166" cy="962159"/>
            <wp:effectExtent l="0" t="0" r="0" b="9525"/>
            <wp:docPr id="784718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71859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5C794" w14:textId="6F56A1BD" w:rsidR="00ED3351" w:rsidRPr="00C72534" w:rsidRDefault="00E10D00" w:rsidP="00ED335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Set package type to Jar</w:t>
      </w:r>
    </w:p>
    <w:p w14:paraId="6A865088" w14:textId="6BA87800" w:rsidR="00E10D00" w:rsidRPr="00C72534" w:rsidRDefault="00E10D00" w:rsidP="00E10D00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39108D43" wp14:editId="4B082785">
            <wp:extent cx="5896798" cy="876422"/>
            <wp:effectExtent l="0" t="0" r="8890" b="0"/>
            <wp:docPr id="1500176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7637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154AD" w14:textId="4CE9F0C4" w:rsidR="00D5585D" w:rsidRPr="00C72534" w:rsidRDefault="00D5585D" w:rsidP="00D5585D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 xml:space="preserve">Add </w:t>
      </w:r>
      <w:r w:rsidR="003632EB" w:rsidRPr="00C72534">
        <w:rPr>
          <w:rFonts w:ascii="Arial" w:hAnsi="Arial" w:cs="Arial"/>
        </w:rPr>
        <w:t>Spring Web and Thymeleaf dependencies</w:t>
      </w:r>
    </w:p>
    <w:p w14:paraId="30C83E90" w14:textId="353E0263" w:rsidR="00D5585D" w:rsidRPr="00C72534" w:rsidRDefault="003632EB" w:rsidP="00611581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45FBF74B" wp14:editId="6E4AC8DE">
            <wp:extent cx="5753903" cy="1648055"/>
            <wp:effectExtent l="0" t="0" r="0" b="9525"/>
            <wp:docPr id="15281289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12893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53903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8BF1" w14:textId="7144DB5B" w:rsidR="00611581" w:rsidRPr="00C72534" w:rsidRDefault="00365E5C" w:rsidP="00611581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Modify the project description.</w:t>
      </w:r>
    </w:p>
    <w:p w14:paraId="669DA5FB" w14:textId="77777777" w:rsidR="00C96442" w:rsidRPr="00C72534" w:rsidRDefault="00C96442" w:rsidP="00365E5C">
      <w:pPr>
        <w:pStyle w:val="ListParagraph"/>
        <w:rPr>
          <w:rFonts w:ascii="Arial" w:hAnsi="Arial" w:cs="Arial"/>
        </w:rPr>
      </w:pPr>
    </w:p>
    <w:p w14:paraId="0E0C072E" w14:textId="6A414FC2" w:rsidR="00365E5C" w:rsidRPr="00C72534" w:rsidRDefault="00C96442" w:rsidP="00365E5C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lastRenderedPageBreak/>
        <w:drawing>
          <wp:inline distT="0" distB="0" distL="0" distR="0" wp14:anchorId="5A1DB797" wp14:editId="1DFC11BD">
            <wp:extent cx="5943600" cy="6045835"/>
            <wp:effectExtent l="0" t="0" r="0" b="0"/>
            <wp:docPr id="773435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43557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4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F40BE" w14:textId="79BC86E1" w:rsidR="00C96442" w:rsidRPr="00C72534" w:rsidRDefault="003001B3" w:rsidP="00C96442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C72534">
        <w:rPr>
          <w:rFonts w:ascii="Arial" w:hAnsi="Arial" w:cs="Arial"/>
        </w:rPr>
        <w:t>Create and Open index.html</w:t>
      </w:r>
    </w:p>
    <w:p w14:paraId="4C313B03" w14:textId="128C997D" w:rsidR="006331FF" w:rsidRPr="00C72534" w:rsidRDefault="006331FF" w:rsidP="006331FF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lastRenderedPageBreak/>
        <w:drawing>
          <wp:inline distT="0" distB="0" distL="0" distR="0" wp14:anchorId="36E90B61" wp14:editId="01D4F0ED">
            <wp:extent cx="5943600" cy="3823970"/>
            <wp:effectExtent l="0" t="0" r="0" b="5080"/>
            <wp:docPr id="1979502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50214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22B3D" w14:textId="79AAB846" w:rsidR="003809C3" w:rsidRPr="00C72534" w:rsidRDefault="003809C3" w:rsidP="006331FF">
      <w:pPr>
        <w:pStyle w:val="ListParagraph"/>
        <w:rPr>
          <w:rFonts w:ascii="Arial" w:hAnsi="Arial" w:cs="Arial"/>
        </w:rPr>
      </w:pPr>
      <w:r w:rsidRPr="00C72534">
        <w:rPr>
          <w:rFonts w:ascii="Arial" w:hAnsi="Arial" w:cs="Arial"/>
        </w:rPr>
        <w:drawing>
          <wp:inline distT="0" distB="0" distL="0" distR="0" wp14:anchorId="256C43F3" wp14:editId="4577981F">
            <wp:extent cx="5153744" cy="1810003"/>
            <wp:effectExtent l="0" t="0" r="0" b="0"/>
            <wp:docPr id="20758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805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BA716" w14:textId="0FA58204" w:rsidR="00C72534" w:rsidRPr="00C72534" w:rsidRDefault="00C72534" w:rsidP="00C72534">
      <w:pPr>
        <w:pStyle w:val="Heading1"/>
        <w:rPr>
          <w:rFonts w:ascii="Arial" w:hAnsi="Arial" w:cs="Arial"/>
        </w:rPr>
      </w:pPr>
      <w:r w:rsidRPr="00C72534">
        <w:rPr>
          <w:rFonts w:ascii="Arial" w:hAnsi="Arial" w:cs="Arial"/>
        </w:rPr>
        <w:t>Setting up and Syncing Github</w:t>
      </w:r>
    </w:p>
    <w:p w14:paraId="5FCA0F2D" w14:textId="79D29D16" w:rsidR="00C72534" w:rsidRDefault="00C72534" w:rsidP="00C72534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Initializing the repository</w:t>
      </w:r>
    </w:p>
    <w:p w14:paraId="44DA2B01" w14:textId="4C62A809" w:rsidR="00E03F80" w:rsidRDefault="00E03F80" w:rsidP="00E03F80">
      <w:pPr>
        <w:pStyle w:val="ListParagraph"/>
        <w:rPr>
          <w:rFonts w:ascii="Arial" w:hAnsi="Arial" w:cs="Arial"/>
        </w:rPr>
      </w:pPr>
      <w:r w:rsidRPr="00E03F80">
        <w:rPr>
          <w:rFonts w:ascii="Arial" w:hAnsi="Arial" w:cs="Arial"/>
        </w:rPr>
        <w:lastRenderedPageBreak/>
        <w:drawing>
          <wp:inline distT="0" distB="0" distL="0" distR="0" wp14:anchorId="7FD53317" wp14:editId="3115EF12">
            <wp:extent cx="2857899" cy="3991532"/>
            <wp:effectExtent l="0" t="0" r="0" b="9525"/>
            <wp:docPr id="423886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8640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60854" w14:textId="09E19F67" w:rsidR="00E03F80" w:rsidRDefault="00E03F80" w:rsidP="00E03F8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ommitting Changes</w:t>
      </w:r>
    </w:p>
    <w:p w14:paraId="5CB5E938" w14:textId="08114500" w:rsidR="00CE51F8" w:rsidRDefault="00CE51F8" w:rsidP="00CE51F8">
      <w:pPr>
        <w:ind w:left="360"/>
        <w:rPr>
          <w:rFonts w:ascii="Arial" w:hAnsi="Arial" w:cs="Arial"/>
        </w:rPr>
      </w:pPr>
      <w:r w:rsidRPr="00CE51F8">
        <w:rPr>
          <w:rFonts w:ascii="Arial" w:hAnsi="Arial" w:cs="Arial"/>
        </w:rPr>
        <w:drawing>
          <wp:inline distT="0" distB="0" distL="0" distR="0" wp14:anchorId="1990C095" wp14:editId="591E4500">
            <wp:extent cx="3801645" cy="3686175"/>
            <wp:effectExtent l="0" t="0" r="8890" b="0"/>
            <wp:docPr id="229136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13696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07222" cy="369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DD2A" w14:textId="0BFE1096" w:rsidR="00CE51F8" w:rsidRPr="00CE51F8" w:rsidRDefault="00CE51F8" w:rsidP="00CE51F8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3.</w:t>
      </w:r>
    </w:p>
    <w:sectPr w:rsidR="00CE51F8" w:rsidRPr="00CE51F8">
      <w:head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E719A" w14:textId="77777777" w:rsidR="00A645C9" w:rsidRDefault="00A645C9" w:rsidP="00A645C9">
      <w:pPr>
        <w:spacing w:after="0" w:line="240" w:lineRule="auto"/>
      </w:pPr>
      <w:r>
        <w:separator/>
      </w:r>
    </w:p>
  </w:endnote>
  <w:endnote w:type="continuationSeparator" w:id="0">
    <w:p w14:paraId="02D39A40" w14:textId="77777777" w:rsidR="00A645C9" w:rsidRDefault="00A645C9" w:rsidP="00A645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A3787" w14:textId="77777777" w:rsidR="00A645C9" w:rsidRDefault="00A645C9" w:rsidP="00A645C9">
      <w:pPr>
        <w:spacing w:after="0" w:line="240" w:lineRule="auto"/>
      </w:pPr>
      <w:r>
        <w:separator/>
      </w:r>
    </w:p>
  </w:footnote>
  <w:footnote w:type="continuationSeparator" w:id="0">
    <w:p w14:paraId="78961E41" w14:textId="77777777" w:rsidR="00A645C9" w:rsidRDefault="00A645C9" w:rsidP="00A645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118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D4391C" w14:textId="33707218" w:rsidR="00A645C9" w:rsidRDefault="00A645C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E81789" w14:textId="77777777" w:rsidR="00A645C9" w:rsidRDefault="00A645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F66056"/>
    <w:multiLevelType w:val="hybridMultilevel"/>
    <w:tmpl w:val="1758F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AA6A2F"/>
    <w:multiLevelType w:val="hybridMultilevel"/>
    <w:tmpl w:val="578E5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EA31FC"/>
    <w:multiLevelType w:val="hybridMultilevel"/>
    <w:tmpl w:val="49301E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0463511">
    <w:abstractNumId w:val="1"/>
  </w:num>
  <w:num w:numId="2" w16cid:durableId="896748785">
    <w:abstractNumId w:val="0"/>
  </w:num>
  <w:num w:numId="3" w16cid:durableId="2123454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0sDQzMDCxMDQ3MrNQ0lEKTi0uzszPAykwrAUAQ4aMaSwAAAA="/>
  </w:docVars>
  <w:rsids>
    <w:rsidRoot w:val="000F2B60"/>
    <w:rsid w:val="000F2B60"/>
    <w:rsid w:val="00127A3C"/>
    <w:rsid w:val="002704CD"/>
    <w:rsid w:val="003001B3"/>
    <w:rsid w:val="003341A7"/>
    <w:rsid w:val="003632EB"/>
    <w:rsid w:val="00365E5C"/>
    <w:rsid w:val="003809C3"/>
    <w:rsid w:val="004B71B1"/>
    <w:rsid w:val="004C3C91"/>
    <w:rsid w:val="00611581"/>
    <w:rsid w:val="006331FF"/>
    <w:rsid w:val="007C26D4"/>
    <w:rsid w:val="00A645C9"/>
    <w:rsid w:val="00C72534"/>
    <w:rsid w:val="00C96442"/>
    <w:rsid w:val="00CE51F8"/>
    <w:rsid w:val="00D5585D"/>
    <w:rsid w:val="00D94F9E"/>
    <w:rsid w:val="00DB0790"/>
    <w:rsid w:val="00E03F80"/>
    <w:rsid w:val="00E10D00"/>
    <w:rsid w:val="00E37FD7"/>
    <w:rsid w:val="00ED3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8E8BC"/>
  <w15:chartTrackingRefBased/>
  <w15:docId w15:val="{187D9023-BEE8-470F-8F60-896F75C5B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71B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1B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71B1"/>
    <w:pPr>
      <w:ind w:left="720"/>
      <w:contextualSpacing/>
    </w:pPr>
  </w:style>
  <w:style w:type="paragraph" w:styleId="NoSpacing">
    <w:name w:val="No Spacing"/>
    <w:uiPriority w:val="1"/>
    <w:qFormat/>
    <w:rsid w:val="00A645C9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645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45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64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5C9"/>
  </w:style>
  <w:style w:type="paragraph" w:styleId="Footer">
    <w:name w:val="footer"/>
    <w:basedOn w:val="Normal"/>
    <w:link w:val="FooterChar"/>
    <w:uiPriority w:val="99"/>
    <w:unhideWhenUsed/>
    <w:rsid w:val="00A64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5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23</cp:revision>
  <dcterms:created xsi:type="dcterms:W3CDTF">2024-03-17T00:39:00Z</dcterms:created>
  <dcterms:modified xsi:type="dcterms:W3CDTF">2024-03-17T01:09:00Z</dcterms:modified>
</cp:coreProperties>
</file>